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Film Director position at your esteemed organization in the Philippines, Manila. As a dedicated and visionary film director with a profound passion for storytelling, I am eager to contribute my creative expertise and professional experience to elevate your cinematic projects. The vibrant cultural landscape of the Philippines, particularly in Manila, has long inspired me, and I am confident that my background aligns perfectly with the goals of your team.</w:t>
      </w:r>
    </w:p>
    <w:p>
      <w:pPr>
        <w:pStyle w:val="BodyText"/>
      </w:pPr>
      <w:r>
        <w:t xml:space="preserve">With over a decade of experience in the film industry, I have honed my skills in directing narratives that resonate deeply with audiences. My journey as a Film Director has been shaped by a commitment to authenticity, innovation, and cultural sensitivity. From independent productions to larger-scale projects, I have consistently focused on crafting stories that reflect the richness of human experiences while adhering to technical excellence. This dedication has allowed me to collaborate with diverse crews and talent, ensuring that every project I helm is both artistically compelling and commercially viable.</w:t>
      </w:r>
    </w:p>
    <w:p>
      <w:pPr>
        <w:pStyle w:val="BodyText"/>
      </w:pPr>
      <w:r>
        <w:t xml:space="preserve">Manila, as the heart of Philippine cinema, holds a unique place in my professional aspirations. The city's dynamic film scene—characterized by its blend of traditional storytelling and modern cinematic techniques—offers an unparalleled platform for creative expression. I have always admired how Manila’s filmmakers leverage local themes, historical contexts, and contemporary issues to create universally resonant narratives. My work as a Film Director has often drawn inspiration from the Philippines’ cultural heritage, and I am particularly passionate about projects that highlight the country’s diverse communities and social realities.</w:t>
      </w:r>
    </w:p>
    <w:p>
      <w:pPr>
        <w:pStyle w:val="BodyText"/>
      </w:pPr>
      <w:r>
        <w:t xml:space="preserve">One of my most significant achievements as a Film Director was leading the production of [Insert Project Name], a film that explored [briefly describe theme or subject]. This project not only received critical acclaim but also sparked meaningful conversations about [relevant topic, e.g., environmental conservation, social justice, etc.]. The process taught me the importance of collaboration with local talent and the value of grounding stories in authentic experiences. I believe these principles are essential to creating films that connect with audiences in the Philippines Manila and beyond.</w:t>
      </w:r>
    </w:p>
    <w:p>
      <w:pPr>
        <w:pStyle w:val="BodyText"/>
      </w:pPr>
      <w:r>
        <w:t xml:space="preserve">What sets me apart as a Film Director is my ability to balance artistic vision with practical execution. I have a proven track record of managing complex productions, from pre-production planning to post-production editing, while maintaining a strong focus on narrative integrity. My approach involves fostering open communication with cast and crew, ensuring that every team member feels empowered to contribute their best work. In Manila’s competitive film industry, this collaborative spirit is crucial for overcoming challenges and delivering high-quality results.</w:t>
      </w:r>
    </w:p>
    <w:p>
      <w:pPr>
        <w:pStyle w:val="BodyText"/>
      </w:pPr>
      <w:r>
        <w:t xml:space="preserve">I am particularly drawn to your organization’s mission to [mention specific mission or values of the company, e.g., "promote Philippine cinema on a global stage" or "support emerging filmmakers"]. As a Film Director with a deep respect for the Philippines’ cinematic legacy, I am eager to contribute my expertise to projects that reflect this vision. Whether it is directing a feature film, producing content for television, or mentoring young talent, I am committed to upholding the highest standards of professionalism and creativity.</w:t>
      </w:r>
    </w:p>
    <w:p>
      <w:pPr>
        <w:pStyle w:val="BodyText"/>
      </w:pPr>
      <w:r>
        <w:t xml:space="preserve">Manila’s film industry is currently experiencing a renaissance, with filmmakers pushing boundaries in both storytelling and technology. As a Film Director, I have actively engaged with these trends while staying rooted in the cultural nuances that define Philippine cinema. My portfolio includes projects that incorporate local languages, traditions, and settings, ensuring that the stories I tell are deeply connected to their origins. This connection is vital for creating films that not only entertain but also educate and inspire.</w:t>
      </w:r>
    </w:p>
    <w:p>
      <w:pPr>
        <w:pStyle w:val="BodyText"/>
      </w:pPr>
      <w:r>
        <w:t xml:space="preserve">In addition to my technical skills, I bring a strong understanding of the Philippine film market. I am familiar with the challenges and opportunities unique to Manila, from navigating production logistics to engaging with local audiences. My experience working on projects that have screened at festivals such as [mention relevant festivals, e.g., Cinemalaya or Manila International Film Festival] has given me insights into how to craft stories that resonate both locally and internationally. I am also well-versed in the evolving digital landscape, which allows me to adapt my filmmaking techniques to meet modern demands.</w:t>
      </w:r>
    </w:p>
    <w:p>
      <w:pPr>
        <w:pStyle w:val="BodyText"/>
      </w:pPr>
      <w:r>
        <w:t xml:space="preserve">As a Film Director, I am driven by the belief that cinema has the power to transcend barriers and foster empathy. The Philippines Manila, with its rich tapestry of stories and cultures, provides an ideal backdrop for such endeavors. I am excited about the opportunity to contribute my skills and passion to your team, helping to create films that reflect the diversity and resilience of Filipino society.</w:t>
      </w:r>
    </w:p>
    <w:p>
      <w:pPr>
        <w:pStyle w:val="BodyText"/>
      </w:pPr>
      <w:r>
        <w:t xml:space="preserve">Thank you for considering my application. I would be honored to discuss how my experience as a Film Director can align with your organization’s goals. Please feel free to contact me at [Your Phone Number] or [Your Email Address] at your earliest convenience. I look forward to the possibility of collaborating with you and contributing to the vibrant film industry in Manila.</w:t>
      </w:r>
    </w:p>
    <w:p>
      <w:pPr>
        <w:pStyle w:val="BodyText"/>
      </w:pPr>
      <w:r>
        <w:t xml:space="preserve">Sincerely,</w:t>
      </w:r>
      <w:r>
        <w:br/>
      </w:r>
      <w:r>
        <w:rPr>
          <w:bCs/>
          <w:b/>
        </w:rPr>
        <w:t xml:space="preserve">[Your Full Name]</w:t>
      </w:r>
      <w:r>
        <w:br/>
      </w:r>
      <w:r>
        <w:t xml:space="preserve">Film Director</w:t>
      </w:r>
      <w:r>
        <w:br/>
      </w:r>
      <w:r>
        <w:t xml:space="preserve">[Optional: Your Website or Portfolio Link]</w:t>
      </w:r>
      <w:r>
        <w:br/>
      </w:r>
      <w:r>
        <w:t xml:space="preserve">[Optional: Social Media Handles or IMDb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Position in Philippines Manila</dc:title>
  <dc:creator/>
  <dc:language>en</dc:language>
  <cp:keywords/>
  <dcterms:created xsi:type="dcterms:W3CDTF">2026-07-23T23:09:34Z</dcterms:created>
  <dcterms:modified xsi:type="dcterms:W3CDTF">2026-07-23T23:09:34Z</dcterms:modified>
</cp:coreProperties>
</file>

<file path=docProps/custom.xml><?xml version="1.0" encoding="utf-8"?>
<Properties xmlns="http://schemas.openxmlformats.org/officeDocument/2006/custom-properties" xmlns:vt="http://schemas.openxmlformats.org/officeDocument/2006/docPropsVTypes"/>
</file>